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-------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name:  &lt;unnamed&gt;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log:  C:\Users\fanwa.BC\Downloads\Untitled.log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log type:  text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pened on:  19 Feb 2019, 10:49:3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is comb(10, 4)*.3^4*.7^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2001209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rop if deathyr &gt;=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(3,577 observations deleted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stset deathyr, failure(deathw12) id(hhidpn) origin(time byear) enter(time firstinyr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id:  hhidp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failure event:  deathw12 != 0 &amp; deathw12 &lt;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obs. time interval:  (deathyr[_n-1], deathyr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nter on or after:  time firstiny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exit on or before:  failur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t for analysis:  (time-origi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origin:  time byea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33,918  total observations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0  exclusions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33,918  observations remaining, representing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33,918  subjects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10,716  failures in single-failure-per-subject data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441,292  total analysis time at risk and under observatio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at risk from t =         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earliest observed entry t =        1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last observed exit t =       11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tab _t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alysis |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time when |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record |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begins |      Freq.     Percent        Cum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+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18 |          1        0.00        0.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19 |          1        0.00        0.0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22 |          2        0.01        0.0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23 |          2        0.01        0.0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24 |          3        0.01        0.0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25 |          7        0.02        0.0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26 |          4        0.01        0.0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27 |          3        0.01        0.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28 |          7        0.02        0.0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29 |          9        0.03        0.1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0 |         11        0.03        0.1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1 |         17        0.05        0.2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2 |         20        0.06        0.2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3 |         20        0.06        0.3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4 |         27        0.08        0.4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5 |         30        0.09        0.4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6 |         48        0.14        0.6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7 |         44        0.13        0.7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8 |         75        0.22        0.9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39 |         78        0.23        1.2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0 |         90        0.27        1.4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1 |         92        0.27        1.7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2 |        135        0.40        2.1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3 |        173        0.51        2.6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4 |        217        0.64        3.2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5 |        264        0.78        4.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6 |        330        0.97        5.0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7 |        390        1.15        6.1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8 |        478        1.41        7.6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49 |        629        1.85        9.4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0 |        797        2.35       11.8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1 |      2,523        7.44       19.2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2 |      2,584        7.62       26.8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3 |      2,359        6.96       33.8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4 |      2,307        6.80       40.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5 |      2,228        6.57       47.1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6 |      2,003        5.91       53.0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7 |      1,056        3.11       56.2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8 |      1,077        3.18       59.3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59 |        904        2.67       62.0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0 |        969        2.86       64.9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1 |        883        2.60       67.5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2 |        437        1.29       68.8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3 |        296        0.87       69.6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4 |        262        0.77       70.4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5 |        267        0.79       71.2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6 |        204        0.60       71.8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7 |        231        0.68       72.5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8 |        512        1.51       74.0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69 |        499        1.47       75.4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0 |        795        2.34       77.8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1 |        884        2.61       80.4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2 |        833        2.46       82.9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3 |        750        2.21       85.1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4 |        731        2.16       87.2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5 |        459        1.35       88.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6 |        402        1.19       89.8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7 |        379        1.12       90.9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8 |        339        1.00       91.9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79 |        335        0.99       92.9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80 |        358        1.06       93.9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81 |        335        0.99       94.9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82 |        277        0.82       95.7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83 |        240        0.71       96.4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84 |        238        0.70       97.1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85 |        199        0.59       97.7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86 |        161        0.47       98.2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87 |        128        0.38       98.6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88 |        108        0.32       98.9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89 |         87        0.26       99.1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0 |         78        0.23       99.4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1 |         38        0.11       99.5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2 |         35        0.10       99.6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3 |         35        0.10       99.7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4 |         21        0.06       99.8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5 |         17        0.05       99.8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6 |         19        0.06       99.9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7 |          7        0.02       99.9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8 |         12        0.04       99.9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99 |          4        0.01       99.9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100 |          4        0.01       99.9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101 |          3        0.01       99.9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103 |          2        0.01      100.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+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Total |     33,918      100.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rop if _t0 &lt; 5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(3,207 observations deleted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streg female eduyrs, dist(weibull) // PH with exp(beta); note the 95% CI for ln_p (= 0) or p (= 1) --&gt; constant hazard rejected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failure _d:  deathw1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alysis time _t:  (deathyr-origi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origin:  time byea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nter on or after:  time firstiny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id:  hhidp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constant-only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642.315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:   log likelihood = -3662256.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1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Iteration 1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convergence not achieved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ttempting constant-only model again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nitial:       log likelihood = -4593.723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lternative: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:    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 eq:    log likelihood = -225.592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25.59262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1382.6521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2714.436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011.5633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014.3307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5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6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full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0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3334.989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3343.3105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343.3169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343.3169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Weibull PH regressio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subjects =       30,607                  Number of obs    = 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failures =       10,55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Time at risk    =       39476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LR chi2(2)       =      657.9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Log likelihood  =    3343.3169                  Prob &gt; chi2      =      0.00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_t | Haz. Ratio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female |   .6990074   .0137217   -18.24   0.000     .6726243    .726425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eduyrs |   .9533439   .0024024   -18.96   0.000     .9486468    .958064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_cons |   1.58e-16   5.52e-17  -104.33   0.000     7.99e-17    3.14e-1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/ln_p |    2.11648   .0092266   229.39   0.000     2.098396    2.13456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  p |   8.301866   .0765982                      8.153086    8.4533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1/p |   .1204548   .0011114                      .1182961    .122652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Estimates are transformed only in the first equation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_cons estimates baseline hazard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streg female eduyrs, dist(weibull) nohr // PH with beta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failure _d:  deathw1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alysis time _t:  (deathyr-origi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origin:  time byea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nter on or after:  time firstiny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id:  hhidp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constant-only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642.315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:   log likelihood = -3662256.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1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convergence not achieved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ttempting constant-only model again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nitial:       log likelihood = -4593.723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lternative: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:    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 eq:    log likelihood = -225.592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25.59262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1382.6521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2714.436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011.5633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Iteration 4:   log likelihood =  3014.3307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5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6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full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0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3334.989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3343.3105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343.3169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343.3169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Weibull PH regressio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subjects =       30,607                  Number of obs    = 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failures =       10,55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Time at risk    =       39476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LR chi2(2)       =      657.9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Log likelihood  =    3343.3169                  Prob &gt; chi2      =      0.00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_t |      Coef.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female |  -.3580939   .0196302   -18.24   0.000    -.3965684   -.319619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eduyrs |  -.0477796     .00252   -18.96   0.000    -.0527187   -.042840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_cons |  -36.38195   .3487048  -104.33   0.000     -37.0654    -35.698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/ln_p |    2.11648   .0092266   229.39   0.000     2.098396    2.13456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p |   8.301866   .0765982                      8.153086    8.4533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1/p |   .1204548   .0011114                      .1182961    .122652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streg female eduyrs, dist(lognormal) tr // AFT with exp(beta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failure _d:  deathw1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alysis time _t:  (deathyr-origi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    origin:  time byea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nter on or after:  time firstiny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id:  hhidp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constant-only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4479.8096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:   log likelihood = -3613.0715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:   log likelihood = -3516.4012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3:   log likelihood = -3374.6992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4:   log likelihood = -3187.0713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5:   log likelihood = -2838.9883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6:   log likelihood = -2414.0092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7:   log likelihood =  -461.0628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8:   log likelihood =  1974.0155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9:   log likelihood =  2291.7325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0:  log likelihood =  2422.0734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1:  log likelihood =   2422.191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2:  log likelihood =   2422.191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full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0:   log likelihood =   2422.191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2756.3548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 2774.827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 2774.87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 2774.87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Lognormal AFT regressio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subjects =       30,607                  Number of obs    = 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failures =       10,55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Time at risk    =       39476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LR chi2(2)       =      705.3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Log likelihood  =     2774.876                  Prob &gt; chi2      =      0.00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_t | Time Ratio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female |   1.049534   .0029063    17.46   0.000     1.043853    1.05524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eduyrs |    1.00836   .0004259    19.71   0.000     1.007525    1.00919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_cons |   73.15805   .3968406   791.35   0.000     72.38438    73.9399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lnsigma |  -1.878352   .0075925  -247.40   0.000    -1.893233   -1.86347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sigma |   .1528418   .0011605                      .1505842    .155133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Estimates are transformed only in the first equation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_cons estimates baseline time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streg female eduyrs, dist(weibull) tim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failure _d:  deathw1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alysis time _t:  (deathyr-origi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origin:  time byea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nter on or after:  time firstiny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id:  hhidp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constant-only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642.315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:   log likelihood = -3662256.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1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convergence not achieved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ttempting constant-only model again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nitial:       log likelihood = -4593.723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lternative: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:    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 eq:    log likelihood = -225.592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25.59262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1382.6521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2714.436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011.5633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014.3307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5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Iteration 6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full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0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3334.989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3343.3105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343.3169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343.3169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Weibull AFT regressio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subjects =       30,607                  Number of obs    = 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failures =       10,55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Time at risk    =       39476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LR chi2(2)       =      657.9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Log likelihood  =    3343.3169                  Prob &gt; chi2      =      0.00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_t |      Coef.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female |   .0431341   .0023522    18.34   0.000     .0385239    .047744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eduyrs |   .0057553   .0003164    18.19   0.000     .0051351    .006375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_cons |   4.382382   .0039853  1099.64   0.000     4.374571    4.39019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/ln_p |    2.11648   .0092266   229.39   0.000     2.098396    2.13456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p |   8.301866   .0765982                      8.153086    8.4533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1/p |   .1204548   .0011114                      .1182961    .122652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predict t_mean, mean tim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(104 missing values generated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predict t_median, median tim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(104 missing values generated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bysort female: sum t_mea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-------------------------------------------------------------------------------------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&gt; female = 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Variable |        Obs        Mean    Std. Dev.       Min        Max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t_mean |     14,020    81.00308    1.684833   75.50046   83.2608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-------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&gt; female = 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Variable |        Obs        Mean    Std. Dev.       Min        Max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t_mean |     16,587    84.46193    1.607638   78.82836   86.9308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streg female eduyrs, dist(weibull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failure _d:  deathw1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alysis time _t:  (deathyr-origi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origin:  time byea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nter on or after:  time firstiny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id:  hhidp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constant-only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642.315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:   log likelihood = -3662256.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1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convergence not achieved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ttempting constant-only model again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nitial:       log likelihood = -4593.723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alternative: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:    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 eq:    log likelihood = -225.592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25.59262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1382.6521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2714.436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011.5633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014.3307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5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6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full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0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3334.989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3343.3105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343.3169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343.3169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Weibull PH regressio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subjects =       30,607                  Number of obs    = 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failures =       10,55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Time at risk    =       39476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LR chi2(2)       =      657.9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Log likelihood  =    3343.3169                  Prob &gt; chi2      =      0.00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_t | Haz. Ratio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female |   .6990074   .0137217   -18.24   0.000     .6726243    .726425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eduyrs |   .9533439   .0024024   -18.96   0.000     .9486468    .9580643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_cons |   1.58e-16   5.52e-17  -104.33   0.000     7.99e-17    3.14e-1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/ln_p |    2.11648   .0092266   229.39   0.000     2.098396    2.13456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p |   8.301866   .0765982                      8.153086    8.4533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1/p |   .1204548   .0011114                      .1182961    .122652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Estimates are transformed only in the first equation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_cons estimates baseline hazard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margins, predict(mea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Predictive margins                              Number of obs     =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Model VCE    : OIM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xpression   : Predicted mean _t, predict(mea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|            Delta-method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|     Margin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_cons |   82.87755   .1110221   746.50   0.000     82.65995    83.0951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margins, predict(mean) at(female = (0 1)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Predictive margins                              Number of obs     =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Model VCE    : OIM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xpression   : Predicted mean _t, predict(mea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1._at        : female          =           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2._at        : female          =           1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|            Delta-method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|     Margin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_at |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1  |   80.94516   .1481158   546.50   0.000     80.65485    81.2354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2  |   84.51305   .1466855   576.15   0.000     84.22555    84.8005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margins, predict(mean) dydx(female) at(eduyrs = (9(3)15)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verage marginal effects                        Number of obs     =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Model VCE    : OIM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xpression   : Predicted mean _t, predict(mea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dy/dx w.r.t. : fema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1._at        : eduyrs          =           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2._at        : eduyrs          =          1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3._at        : eduyrs          =          1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|            Delta-method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|      dy/dx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emale       |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_at |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1  |   3.511707   .1916068    18.33   0.000     3.136165     3.8872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2  |   3.572866   .1950738    18.32   0.000     3.190529    3.95520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3  |   3.635091   .1986634    18.30   0.000     3.245717    4.02446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marginsplot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ariables that uniquely identify margins: eduyrs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 streg female##c.eduyrs, dist(weibull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failure _d:  deathw1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alysis time _t:  (deathyr-origi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origin:  time byea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nter on or after:  time firstiny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id:  hhidp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constant-only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642.315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:   log likelihood = -3662256.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1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2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3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4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5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6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7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8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19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20:   log likelihood =          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convergence not achieved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ttempting constant-only model again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nitial:       log likelihood = -4593.723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alternative: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:       log likelihood = -2087.718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rescale eq:    log likelihood = -225.5926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Iteration 0:   log likelihood = -225.59262  (not concave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1382.6521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2714.436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011.5633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014.3307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5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6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full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0:   log likelihood =  3014.3332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 3324.6067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3343.361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343.4223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343.4223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Weibull PH regressio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subjects =       30,607                  Number of obs    = 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failures =       10,55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Time at risk    =       39476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LR chi2(3)       =      658.18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Log likelihood  =    3343.4223                  Prob &gt; chi2      =      0.00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_t | Haz. Ratio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1.female |   .6816505   .0396569    -6.59   0.000     .6081921    .763981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eduyrs |   .9523341   .0032518   -14.30   0.000     .9459819     .95872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|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emale#c.eduyrs |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1  |   1.002294   .0050018     0.46   0.646     .9925383    1.01214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|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_cons |   1.60e-16   5.57e-17  -104.19   0.000     8.05e-17    3.16e-1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/ln_p |   2.116586   .0092288   229.35   0.000     2.098498    2.13467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p |    8.30274   .0766239                       8.15391    8.45428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1/p |   .1204422   .0011115                      .1182832    .1226406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Estimates are transformed only in the first equation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_cons estimates baseline hazard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streg female eduyrs, dist(gompertz)</w:t>
      </w:r>
      <w:bookmarkStart w:id="0" w:name="_GoBack"/>
      <w:bookmarkEnd w:id="0"/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failure _d:  deathw1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analysis time _t:  (deathyr-origin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origin:  time byea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nter on or after:  time firstinyr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id:  hhidp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constant-only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0:   log likelihood = -2642.1976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1:   log likelihood = -132.15655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3034.2804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041.6614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 3041.664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5:   log likelihood =   3041.664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Fitting full model: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0:   log likelihood =   3041.664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Iteration 1:   log likelihood =  3365.0357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2:   log likelihood =  3373.3431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3:   log likelihood =  3373.3494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teration 4:   log likelihood =  3373.3494 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Gompertz PH regression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subjects =       30,607                  Number of obs    =      30,60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. of failures =       10,55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Time at risk    =       39476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                             LR chi2(2)       =      663.3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Log likelihood  =    3373.3494                  Prob &gt; chi2      =      0.0000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_t | Haz. Ratio   Std. Err.      z    P&gt;|z|     [95% Conf. Interval]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female |   .6927283   .0136109   -18.68   0.000     .6665586    .7199254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eduyrs |   .9540539   .0024036   -18.67   0.000     .9493546    .9587765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_cons |   .0000473   4.02e-06  -117.39   0.000     .0000401    .0000559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+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/gamma |    .095298   .0009459   100.74   0.000      .093444     .097152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Estimates are transformed only in the first equation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Note: _cons estimates baseline hazard.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stcurve, hazard at1(female = 0 eduyrs = 9) ///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&gt;                                 at2(female = 0 eduyrs = 16) ///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&gt;                                 at3(female = 1 eduyrs = 9) ///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&gt;                                 at4(female = 1 eduyrs = 16)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do "C:\Users\fanwa.BC\AppData\Local\Temp\STD2794_000000.tmp"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. stcurve, survival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end of do-fil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. log close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name:  &lt;unnamed&gt;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log:  C:\Users\fanwa.BC\Downloads\Untitled.log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log type:  text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losed on:  19 Feb 2019, 11:46:57</w:t>
      </w:r>
    </w:p>
    <w:p w:rsidR="0092578A" w:rsidRPr="0092578A" w:rsidRDefault="0092578A" w:rsidP="009257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92578A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---------------------------------------------------------------------------------------------------------------------------------------</w:t>
      </w:r>
    </w:p>
    <w:p w:rsidR="00FA6D21" w:rsidRDefault="00FA6D21"/>
    <w:sectPr w:rsidR="00FA6D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TAwsjQ1MbU0MzNQ0lEKTi0uzszPAykwrAUASMxAlCwAAAA="/>
  </w:docVars>
  <w:rsids>
    <w:rsidRoot w:val="00C239C7"/>
    <w:rsid w:val="0092578A"/>
    <w:rsid w:val="00C239C7"/>
    <w:rsid w:val="00FA6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02104FD-0F34-458E-A573-039231911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70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70</Words>
  <Characters>27191</Characters>
  <Application>Microsoft Office Word</Application>
  <DocSecurity>0</DocSecurity>
  <Lines>226</Lines>
  <Paragraphs>63</Paragraphs>
  <ScaleCrop>false</ScaleCrop>
  <Company>Boston College</Company>
  <LinksUpToDate>false</LinksUpToDate>
  <CharactersWithSpaces>3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yihan</dc:creator>
  <cp:keywords/>
  <dc:description/>
  <cp:lastModifiedBy>wang yihan</cp:lastModifiedBy>
  <cp:revision>3</cp:revision>
  <dcterms:created xsi:type="dcterms:W3CDTF">2019-02-21T16:27:00Z</dcterms:created>
  <dcterms:modified xsi:type="dcterms:W3CDTF">2019-02-21T16:27:00Z</dcterms:modified>
</cp:coreProperties>
</file>